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anford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9"/>
        <w:gridCol w:w="562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eter Reidi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9 472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atherine Turne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anford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9AA8878" w:rsidR="00661C78" w:rsidRDefault="00507E01">
      <w:r>
        <w:rPr>
          <w:noProof/>
        </w:rPr>
        <w:drawing>
          <wp:inline distT="0" distB="0" distL="0" distR="0" wp14:anchorId="0E3E67D7" wp14:editId="26D2379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07E0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2:00Z</dcterms:modified>
</cp:coreProperties>
</file>